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aff00fec8205768ac96251525d2ddf0bb1d0c2"/>
    <w:p>
      <w:pPr>
        <w:pStyle w:val="Heading1"/>
      </w:pPr>
      <w:r>
        <w:t xml:space="preserve">Meeting of the European Political Communit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EU Member States; European Council; European Parliament; European Commission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; Global Digital Cooperation; Multilateralism; EU-CELAC Digital Partnership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4:05Z</dcterms:created>
  <dcterms:modified xsi:type="dcterms:W3CDTF">2025-06-03T1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